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FD466" w14:textId="58A6096E" w:rsidR="006B21DC" w:rsidRDefault="003F1648" w:rsidP="005F556C">
      <w:pPr>
        <w:pStyle w:val="EPMPageHeading"/>
        <w:spacing w:before="360" w:after="120"/>
        <w:rPr>
          <w:color w:val="auto"/>
        </w:rPr>
      </w:pPr>
      <w:r w:rsidRPr="00DE30A3">
        <w:rPr>
          <w:noProof/>
        </w:rPr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5AAE">
        <w:rPr>
          <w:color w:val="auto"/>
        </w:rPr>
        <w:t>Safer Recruitment: Employment Risk Assessment</w:t>
      </w:r>
    </w:p>
    <w:p w14:paraId="74C4933B" w14:textId="320095F2" w:rsidR="00F85381" w:rsidRPr="00F85381" w:rsidRDefault="00F85381" w:rsidP="005F556C">
      <w:pPr>
        <w:pStyle w:val="EPMPageHeading"/>
        <w:spacing w:before="120"/>
        <w:rPr>
          <w:color w:val="A31457"/>
        </w:rPr>
      </w:pPr>
      <w:r w:rsidRPr="00F85381">
        <w:rPr>
          <w:color w:val="A31457"/>
        </w:rPr>
        <w:t>[School Name]</w:t>
      </w:r>
    </w:p>
    <w:p w14:paraId="6A7FEB13" w14:textId="77777777" w:rsidR="000B5AAE" w:rsidRDefault="000B5AAE" w:rsidP="000B5AAE">
      <w:pPr>
        <w:pStyle w:val="EPMTextstyle"/>
      </w:pPr>
      <w:r w:rsidRPr="000B5AAE">
        <w:t xml:space="preserve">This form is for use in exceptional cases, where the Headteacher wishes to consider an exemption from the requirement to obtain a valid DBS certificate prior to an employee starting work. It must not be used as an alternative to processing DBS applications </w:t>
      </w:r>
      <w:proofErr w:type="gramStart"/>
      <w:r w:rsidRPr="000B5AAE">
        <w:t>at the earliest possible date</w:t>
      </w:r>
      <w:proofErr w:type="gramEnd"/>
      <w:r w:rsidRPr="000B5AAE">
        <w:t xml:space="preserve">. The form will normally be completed by the Headteacher and will be retained on the employee’s personal file indefinitely. </w:t>
      </w:r>
    </w:p>
    <w:p w14:paraId="0DCB3A54" w14:textId="6081B169" w:rsidR="000B5AAE" w:rsidRPr="000B5AAE" w:rsidRDefault="000B5AAE" w:rsidP="000B5AAE">
      <w:pPr>
        <w:pStyle w:val="EPMTextstyle"/>
        <w:rPr>
          <w:rFonts w:ascii="Avenir Next LT Pro Demi" w:hAnsi="Avenir Next LT Pro Demi"/>
        </w:rPr>
      </w:pPr>
      <w:r w:rsidRPr="000B5AAE">
        <w:rPr>
          <w:rFonts w:ascii="Avenir Next LT Pro Demi" w:hAnsi="Avenir Next LT Pro Demi"/>
        </w:rPr>
        <w:t>Please note that an Enhanced check for Regulated Activity must be carried out in every case prior to an employee beginning work in school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3"/>
        <w:gridCol w:w="5103"/>
      </w:tblGrid>
      <w:tr w:rsidR="000B5AAE" w:rsidRPr="003611EA" w14:paraId="2D8398BB" w14:textId="77777777" w:rsidTr="000B5AAE">
        <w:tc>
          <w:tcPr>
            <w:tcW w:w="4673" w:type="dxa"/>
            <w:shd w:val="clear" w:color="auto" w:fill="F0F0EB"/>
            <w:vAlign w:val="center"/>
          </w:tcPr>
          <w:p w14:paraId="2F135DA5" w14:textId="77777777" w:rsidR="000B5AAE" w:rsidRPr="00502073" w:rsidRDefault="000B5AAE" w:rsidP="00142F7B">
            <w:pPr>
              <w:pStyle w:val="EPMFormText"/>
            </w:pPr>
            <w:r w:rsidRPr="00502073">
              <w:t>Candidate’s name:</w:t>
            </w:r>
          </w:p>
        </w:tc>
        <w:tc>
          <w:tcPr>
            <w:tcW w:w="5103" w:type="dxa"/>
            <w:vAlign w:val="center"/>
          </w:tcPr>
          <w:p w14:paraId="14FC48DA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2590BDD4" w14:textId="77777777" w:rsidTr="000B5AAE">
        <w:tc>
          <w:tcPr>
            <w:tcW w:w="4673" w:type="dxa"/>
            <w:shd w:val="clear" w:color="auto" w:fill="F0F0EB"/>
            <w:vAlign w:val="center"/>
          </w:tcPr>
          <w:p w14:paraId="2C8706FD" w14:textId="77777777" w:rsidR="000B5AAE" w:rsidRPr="00502073" w:rsidRDefault="000B5AAE" w:rsidP="00142F7B">
            <w:pPr>
              <w:pStyle w:val="EPMFormText"/>
            </w:pPr>
            <w:r w:rsidRPr="00502073">
              <w:t>Enhanced DBS check requested:</w:t>
            </w:r>
          </w:p>
        </w:tc>
        <w:tc>
          <w:tcPr>
            <w:tcW w:w="5103" w:type="dxa"/>
            <w:vAlign w:val="center"/>
          </w:tcPr>
          <w:p w14:paraId="5323F592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60FBD444" w14:textId="77777777" w:rsidTr="000B5AAE">
        <w:tc>
          <w:tcPr>
            <w:tcW w:w="4673" w:type="dxa"/>
            <w:shd w:val="clear" w:color="auto" w:fill="F0F0EB"/>
            <w:vAlign w:val="center"/>
          </w:tcPr>
          <w:p w14:paraId="3CCF350C" w14:textId="77777777" w:rsidR="000B5AAE" w:rsidRPr="00502073" w:rsidRDefault="000B5AAE" w:rsidP="00142F7B">
            <w:pPr>
              <w:pStyle w:val="EPMFormText"/>
            </w:pPr>
            <w:r w:rsidRPr="00502073">
              <w:t>Enhanced DBS check received:</w:t>
            </w:r>
          </w:p>
        </w:tc>
        <w:tc>
          <w:tcPr>
            <w:tcW w:w="5103" w:type="dxa"/>
            <w:vAlign w:val="center"/>
          </w:tcPr>
          <w:p w14:paraId="7432EEB0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34298904" w14:textId="77777777" w:rsidTr="000B5AAE">
        <w:tc>
          <w:tcPr>
            <w:tcW w:w="4673" w:type="dxa"/>
            <w:shd w:val="clear" w:color="auto" w:fill="F0F0EB"/>
            <w:vAlign w:val="center"/>
          </w:tcPr>
          <w:p w14:paraId="380B1822" w14:textId="77777777" w:rsidR="000B5AAE" w:rsidRPr="00502073" w:rsidRDefault="000B5AAE" w:rsidP="00142F7B">
            <w:pPr>
              <w:pStyle w:val="EPMFormText"/>
            </w:pPr>
            <w:r w:rsidRPr="00502073">
              <w:t>Date Barred List check processed:</w:t>
            </w:r>
          </w:p>
        </w:tc>
        <w:tc>
          <w:tcPr>
            <w:tcW w:w="5103" w:type="dxa"/>
            <w:vAlign w:val="center"/>
          </w:tcPr>
          <w:p w14:paraId="1CA9AB9E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3EE1F3B7" w14:textId="77777777" w:rsidTr="000B5AAE">
        <w:tc>
          <w:tcPr>
            <w:tcW w:w="4673" w:type="dxa"/>
            <w:shd w:val="clear" w:color="auto" w:fill="F0F0EB"/>
            <w:vAlign w:val="center"/>
          </w:tcPr>
          <w:p w14:paraId="387A3645" w14:textId="77777777" w:rsidR="000B5AAE" w:rsidRPr="00502073" w:rsidRDefault="000B5AAE" w:rsidP="00142F7B">
            <w:pPr>
              <w:pStyle w:val="EPMFormText"/>
            </w:pPr>
            <w:r w:rsidRPr="00502073">
              <w:t>Job title:</w:t>
            </w:r>
          </w:p>
        </w:tc>
        <w:tc>
          <w:tcPr>
            <w:tcW w:w="5103" w:type="dxa"/>
            <w:vAlign w:val="center"/>
          </w:tcPr>
          <w:p w14:paraId="4380CA69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130A17F8" w14:textId="77777777" w:rsidTr="000B5AAE">
        <w:tc>
          <w:tcPr>
            <w:tcW w:w="4673" w:type="dxa"/>
            <w:shd w:val="clear" w:color="auto" w:fill="F0F0EB"/>
            <w:vAlign w:val="center"/>
          </w:tcPr>
          <w:p w14:paraId="7D4F7796" w14:textId="77777777" w:rsidR="000B5AAE" w:rsidRPr="00502073" w:rsidRDefault="000B5AAE" w:rsidP="00142F7B">
            <w:pPr>
              <w:pStyle w:val="EPMFormText"/>
            </w:pPr>
            <w:r w:rsidRPr="00502073">
              <w:t>Start date:</w:t>
            </w:r>
          </w:p>
        </w:tc>
        <w:tc>
          <w:tcPr>
            <w:tcW w:w="5103" w:type="dxa"/>
            <w:vAlign w:val="center"/>
          </w:tcPr>
          <w:p w14:paraId="6CABB9F7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15F4A0F2" w14:textId="77777777" w:rsidTr="000B5AAE">
        <w:tc>
          <w:tcPr>
            <w:tcW w:w="4673" w:type="dxa"/>
            <w:shd w:val="clear" w:color="auto" w:fill="F0F0EB"/>
            <w:vAlign w:val="center"/>
          </w:tcPr>
          <w:p w14:paraId="0546337A" w14:textId="77777777" w:rsidR="000B5AAE" w:rsidRPr="00502073" w:rsidRDefault="000B5AAE" w:rsidP="00142F7B">
            <w:pPr>
              <w:pStyle w:val="EPMFormText"/>
            </w:pPr>
            <w:r w:rsidRPr="00502073">
              <w:t>Date of interview:</w:t>
            </w:r>
          </w:p>
        </w:tc>
        <w:tc>
          <w:tcPr>
            <w:tcW w:w="5103" w:type="dxa"/>
            <w:vAlign w:val="center"/>
          </w:tcPr>
          <w:p w14:paraId="71319381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0942306D" w14:textId="77777777" w:rsidTr="000B5AAE">
        <w:tc>
          <w:tcPr>
            <w:tcW w:w="4673" w:type="dxa"/>
            <w:shd w:val="clear" w:color="auto" w:fill="F0F0EB"/>
            <w:vAlign w:val="center"/>
          </w:tcPr>
          <w:p w14:paraId="64CF18BD" w14:textId="77777777" w:rsidR="000B5AAE" w:rsidRPr="00502073" w:rsidRDefault="000B5AAE" w:rsidP="00142F7B">
            <w:pPr>
              <w:pStyle w:val="EPMFormText"/>
            </w:pPr>
            <w:r w:rsidRPr="00502073">
              <w:t>Date DBS form submitted:</w:t>
            </w:r>
          </w:p>
        </w:tc>
        <w:tc>
          <w:tcPr>
            <w:tcW w:w="5103" w:type="dxa"/>
            <w:vAlign w:val="center"/>
          </w:tcPr>
          <w:p w14:paraId="77F4E6AB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15B12ACB" w14:textId="77777777" w:rsidTr="000B5AAE">
        <w:tc>
          <w:tcPr>
            <w:tcW w:w="4673" w:type="dxa"/>
            <w:shd w:val="clear" w:color="auto" w:fill="F0F0EB"/>
            <w:vAlign w:val="center"/>
          </w:tcPr>
          <w:p w14:paraId="4B487447" w14:textId="77777777" w:rsidR="000B5AAE" w:rsidRPr="00502073" w:rsidRDefault="000B5AAE" w:rsidP="00142F7B">
            <w:pPr>
              <w:pStyle w:val="EPMFormText"/>
            </w:pPr>
            <w:r w:rsidRPr="00502073">
              <w:t>Has a Certificate of Good Conduct been received, where required and for teaching positions a letter of professional standing from the professional regulatory authority in the country (or countries) in which the applicant has worked?</w:t>
            </w:r>
          </w:p>
        </w:tc>
        <w:tc>
          <w:tcPr>
            <w:tcW w:w="5103" w:type="dxa"/>
            <w:vAlign w:val="center"/>
          </w:tcPr>
          <w:p w14:paraId="35A1A7DA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4CB74595" w14:textId="77777777" w:rsidTr="000B5AAE">
        <w:tc>
          <w:tcPr>
            <w:tcW w:w="4673" w:type="dxa"/>
            <w:shd w:val="clear" w:color="auto" w:fill="F0F0EB"/>
            <w:vAlign w:val="center"/>
          </w:tcPr>
          <w:p w14:paraId="48C363FE" w14:textId="77777777" w:rsidR="000B5AAE" w:rsidRPr="00502073" w:rsidRDefault="000B5AAE" w:rsidP="00142F7B">
            <w:pPr>
              <w:pStyle w:val="EPMFormText"/>
            </w:pPr>
            <w:r w:rsidRPr="00502073">
              <w:t>Name of current/last employer:</w:t>
            </w:r>
          </w:p>
        </w:tc>
        <w:tc>
          <w:tcPr>
            <w:tcW w:w="5103" w:type="dxa"/>
            <w:vAlign w:val="center"/>
          </w:tcPr>
          <w:p w14:paraId="0ADFF499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3A287E50" w14:textId="77777777" w:rsidTr="000B5AAE">
        <w:tc>
          <w:tcPr>
            <w:tcW w:w="4673" w:type="dxa"/>
            <w:shd w:val="clear" w:color="auto" w:fill="F0F0EB"/>
            <w:vAlign w:val="center"/>
          </w:tcPr>
          <w:p w14:paraId="2DF54138" w14:textId="77777777" w:rsidR="000B5AAE" w:rsidRPr="00502073" w:rsidRDefault="000B5AAE" w:rsidP="00142F7B">
            <w:pPr>
              <w:pStyle w:val="EPMFormText"/>
            </w:pPr>
            <w:r w:rsidRPr="00502073">
              <w:t>Length of service with current/last employer:</w:t>
            </w:r>
          </w:p>
        </w:tc>
        <w:tc>
          <w:tcPr>
            <w:tcW w:w="5103" w:type="dxa"/>
            <w:vAlign w:val="center"/>
          </w:tcPr>
          <w:p w14:paraId="34D3BDE3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443137CB" w14:textId="77777777" w:rsidTr="000B5AAE">
        <w:tc>
          <w:tcPr>
            <w:tcW w:w="4673" w:type="dxa"/>
            <w:shd w:val="clear" w:color="auto" w:fill="F0F0EB"/>
            <w:vAlign w:val="center"/>
          </w:tcPr>
          <w:p w14:paraId="3E829C87" w14:textId="77777777" w:rsidR="000B5AAE" w:rsidRPr="00502073" w:rsidRDefault="000B5AAE" w:rsidP="00142F7B">
            <w:pPr>
              <w:pStyle w:val="EPMFormText"/>
            </w:pPr>
            <w:r w:rsidRPr="00502073">
              <w:t>Has there been a break in employment since last employed?</w:t>
            </w:r>
          </w:p>
        </w:tc>
        <w:tc>
          <w:tcPr>
            <w:tcW w:w="5103" w:type="dxa"/>
            <w:vAlign w:val="center"/>
          </w:tcPr>
          <w:p w14:paraId="33BBBC3D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09838C55" w14:textId="77777777" w:rsidTr="000B5AAE">
        <w:tc>
          <w:tcPr>
            <w:tcW w:w="4673" w:type="dxa"/>
            <w:shd w:val="clear" w:color="auto" w:fill="F0F0EB"/>
            <w:vAlign w:val="center"/>
          </w:tcPr>
          <w:p w14:paraId="2F363319" w14:textId="77777777" w:rsidR="000B5AAE" w:rsidRPr="00502073" w:rsidRDefault="000B5AAE" w:rsidP="00142F7B">
            <w:pPr>
              <w:pStyle w:val="EPMFormText"/>
            </w:pPr>
            <w:r w:rsidRPr="00502073">
              <w:t>Has this been satisfactorily explained by the candidate?</w:t>
            </w:r>
          </w:p>
        </w:tc>
        <w:tc>
          <w:tcPr>
            <w:tcW w:w="5103" w:type="dxa"/>
            <w:vAlign w:val="center"/>
          </w:tcPr>
          <w:p w14:paraId="4D532371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7E10DCB6" w14:textId="77777777" w:rsidTr="000B5AAE">
        <w:tc>
          <w:tcPr>
            <w:tcW w:w="4673" w:type="dxa"/>
            <w:shd w:val="clear" w:color="auto" w:fill="F0F0EB"/>
            <w:vAlign w:val="center"/>
          </w:tcPr>
          <w:p w14:paraId="16AB4A09" w14:textId="32CACB6C" w:rsidR="000B5AAE" w:rsidRPr="00502073" w:rsidRDefault="000B5AAE" w:rsidP="00142F7B">
            <w:pPr>
              <w:pStyle w:val="EPMFormText"/>
            </w:pPr>
            <w:r w:rsidRPr="00502073">
              <w:t>Has the candidate declared any previous cautions/convictions/</w:t>
            </w:r>
            <w:proofErr w:type="spellStart"/>
            <w:r w:rsidRPr="00502073">
              <w:t>bindovers</w:t>
            </w:r>
            <w:proofErr w:type="spellEnd"/>
            <w:r w:rsidRPr="00502073">
              <w:t>/warnings not protected by filtering?</w:t>
            </w:r>
          </w:p>
        </w:tc>
        <w:tc>
          <w:tcPr>
            <w:tcW w:w="5103" w:type="dxa"/>
            <w:vAlign w:val="center"/>
          </w:tcPr>
          <w:p w14:paraId="4443F4BD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627F3F05" w14:textId="77777777" w:rsidTr="000B5AAE">
        <w:tc>
          <w:tcPr>
            <w:tcW w:w="4673" w:type="dxa"/>
            <w:shd w:val="clear" w:color="auto" w:fill="F0F0EB"/>
            <w:vAlign w:val="center"/>
          </w:tcPr>
          <w:p w14:paraId="67F01B17" w14:textId="77777777" w:rsidR="000B5AAE" w:rsidRPr="00502073" w:rsidRDefault="000B5AAE" w:rsidP="00142F7B">
            <w:pPr>
              <w:pStyle w:val="EPMFormText"/>
            </w:pPr>
            <w:r w:rsidRPr="00502073">
              <w:t>Have these been satisfactorily explained by the candidate?</w:t>
            </w:r>
          </w:p>
        </w:tc>
        <w:tc>
          <w:tcPr>
            <w:tcW w:w="5103" w:type="dxa"/>
            <w:vAlign w:val="center"/>
          </w:tcPr>
          <w:p w14:paraId="014C2DA2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  <w:tr w:rsidR="000B5AAE" w:rsidRPr="003611EA" w14:paraId="5DEE6181" w14:textId="77777777" w:rsidTr="000B5AAE">
        <w:tc>
          <w:tcPr>
            <w:tcW w:w="4673" w:type="dxa"/>
            <w:shd w:val="clear" w:color="auto" w:fill="F0F0EB"/>
            <w:vAlign w:val="center"/>
          </w:tcPr>
          <w:p w14:paraId="46A1923C" w14:textId="77777777" w:rsidR="000B5AAE" w:rsidRPr="00502073" w:rsidRDefault="000B5AAE" w:rsidP="00142F7B">
            <w:pPr>
              <w:pStyle w:val="EPMFormText"/>
            </w:pPr>
            <w:r w:rsidRPr="00502073">
              <w:t>Has advice been sought from EPM if there are any concerns about the employee’s background?</w:t>
            </w:r>
          </w:p>
        </w:tc>
        <w:tc>
          <w:tcPr>
            <w:tcW w:w="5103" w:type="dxa"/>
            <w:vAlign w:val="center"/>
          </w:tcPr>
          <w:p w14:paraId="3F73F0EC" w14:textId="77777777" w:rsidR="000B5AAE" w:rsidRPr="003611EA" w:rsidRDefault="000B5AAE" w:rsidP="00142F7B">
            <w:pPr>
              <w:autoSpaceDE w:val="0"/>
              <w:autoSpaceDN w:val="0"/>
              <w:adjustRightInd w:val="0"/>
              <w:spacing w:before="60" w:after="60" w:line="276" w:lineRule="auto"/>
              <w:rPr>
                <w:rFonts w:ascii="Calibri" w:eastAsia="Calibri" w:hAnsi="Calibri" w:cs="Calibri"/>
                <w:color w:val="2F3033"/>
                <w:sz w:val="22"/>
                <w:szCs w:val="22"/>
                <w:lang w:val="en-US"/>
              </w:rPr>
            </w:pPr>
          </w:p>
        </w:tc>
      </w:tr>
    </w:tbl>
    <w:p w14:paraId="78F543F5" w14:textId="77777777" w:rsidR="00F032CF" w:rsidRDefault="00F032CF" w:rsidP="00F032CF">
      <w:pPr>
        <w:pStyle w:val="EPMSubheading"/>
      </w:pPr>
      <w:r>
        <w:lastRenderedPageBreak/>
        <w:t>Headteacher’s Declaration:</w:t>
      </w:r>
    </w:p>
    <w:p w14:paraId="743D00B7" w14:textId="7AA1E82E" w:rsidR="00F032CF" w:rsidRDefault="00F032CF" w:rsidP="00F032CF">
      <w:pPr>
        <w:pStyle w:val="EPMBullets"/>
        <w:tabs>
          <w:tab w:val="clear" w:pos="284"/>
          <w:tab w:val="clear" w:pos="567"/>
          <w:tab w:val="clear" w:pos="851"/>
        </w:tabs>
        <w:ind w:left="284" w:hanging="284"/>
      </w:pPr>
      <w:r>
        <w:t>I confirm that this job is essential to the successful operation of the school.</w:t>
      </w:r>
    </w:p>
    <w:p w14:paraId="63517047" w14:textId="4FD0F182" w:rsidR="00F032CF" w:rsidRDefault="00F032CF" w:rsidP="00F032CF">
      <w:pPr>
        <w:pStyle w:val="EPMBullets"/>
        <w:tabs>
          <w:tab w:val="clear" w:pos="284"/>
          <w:tab w:val="clear" w:pos="567"/>
          <w:tab w:val="clear" w:pos="851"/>
        </w:tabs>
        <w:ind w:left="284" w:hanging="284"/>
      </w:pPr>
      <w:r>
        <w:t>I confirm that I have obtained references from two referees, at least one of whom has recent and relevant knowledge of the employee in a work context. I am satisfied that the referee has no reservations as to the applicant’s suitability to work with children and young people.</w:t>
      </w:r>
    </w:p>
    <w:p w14:paraId="1732F387" w14:textId="000D04D7" w:rsidR="000B5AAE" w:rsidRDefault="00F032CF" w:rsidP="00F032CF">
      <w:pPr>
        <w:pStyle w:val="EPMBullets"/>
        <w:tabs>
          <w:tab w:val="clear" w:pos="284"/>
          <w:tab w:val="clear" w:pos="567"/>
          <w:tab w:val="clear" w:pos="851"/>
        </w:tabs>
        <w:ind w:left="284" w:hanging="284"/>
      </w:pPr>
      <w:r>
        <w:t>I confirm that medical clearance has been obtained for this appointment.</w:t>
      </w:r>
    </w:p>
    <w:p w14:paraId="72255C35" w14:textId="77777777" w:rsidR="00F032CF" w:rsidRDefault="00F032CF" w:rsidP="00F032CF">
      <w:pPr>
        <w:pStyle w:val="EPMBullets"/>
        <w:ind w:left="284" w:hanging="284"/>
      </w:pPr>
      <w:r>
        <w:t xml:space="preserve">I confirm that I will ensure appropriate levels of supervision and/or monitoring will be </w:t>
      </w:r>
      <w:proofErr w:type="gramStart"/>
      <w:r>
        <w:t>maintained at all times</w:t>
      </w:r>
      <w:proofErr w:type="gramEnd"/>
      <w:r>
        <w:t xml:space="preserve"> (for example, unplanned visits by senior staff to employee’s work area and avoiding the person working alone with individual children).</w:t>
      </w:r>
    </w:p>
    <w:p w14:paraId="1E4F5BF6" w14:textId="77777777" w:rsidR="00F032CF" w:rsidRDefault="00F032CF" w:rsidP="00F032CF">
      <w:pPr>
        <w:pStyle w:val="EPMBullets"/>
        <w:ind w:left="284" w:hanging="284"/>
      </w:pPr>
      <w:r>
        <w:t xml:space="preserve">I confirm that the established child protection procedures, </w:t>
      </w:r>
      <w:proofErr w:type="gramStart"/>
      <w:r>
        <w:t>standards</w:t>
      </w:r>
      <w:proofErr w:type="gramEnd"/>
      <w:r>
        <w:t xml:space="preserve"> and ethos of this school provide clear expectations of all staff in matters of child protection.</w:t>
      </w:r>
    </w:p>
    <w:p w14:paraId="6587A5D6" w14:textId="77777777" w:rsidR="00F032CF" w:rsidRDefault="00F032CF" w:rsidP="00F032CF">
      <w:pPr>
        <w:pStyle w:val="EPMBullets"/>
        <w:ind w:left="284" w:hanging="284"/>
      </w:pPr>
      <w:r>
        <w:t>I confirm that as part of the employee’s induction, the above standards and expectations will be made clear.</w:t>
      </w:r>
    </w:p>
    <w:p w14:paraId="1FF1E8CC" w14:textId="77777777" w:rsidR="00F032CF" w:rsidRDefault="00F032CF" w:rsidP="00F032CF">
      <w:pPr>
        <w:pStyle w:val="EPMBullets"/>
        <w:ind w:left="284" w:hanging="284"/>
      </w:pPr>
      <w:r>
        <w:t xml:space="preserve">I confirm that the employee will not be given responsibility for high-risk activities </w:t>
      </w:r>
      <w:proofErr w:type="gramStart"/>
      <w:r>
        <w:t>e.g.</w:t>
      </w:r>
      <w:proofErr w:type="gramEnd"/>
      <w:r>
        <w:t xml:space="preserve"> external visits or residential trips until appropriate DBS clearance is obtained.</w:t>
      </w:r>
    </w:p>
    <w:p w14:paraId="1E7C9CB9" w14:textId="77777777" w:rsidR="00F032CF" w:rsidRDefault="00F032CF" w:rsidP="00F032CF">
      <w:pPr>
        <w:pStyle w:val="EPMBullets"/>
        <w:spacing w:after="360"/>
        <w:ind w:left="284" w:hanging="284"/>
      </w:pPr>
      <w:r>
        <w:t>I have discussed the details of this appointment and assessed the potential risk(s) with my Chair of Governor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01"/>
        <w:gridCol w:w="1276"/>
        <w:gridCol w:w="2835"/>
        <w:gridCol w:w="1559"/>
        <w:gridCol w:w="2488"/>
      </w:tblGrid>
      <w:tr w:rsidR="00F032CF" w14:paraId="25EDC5FD" w14:textId="77777777" w:rsidTr="00F032CF">
        <w:tc>
          <w:tcPr>
            <w:tcW w:w="2977" w:type="dxa"/>
            <w:gridSpan w:val="2"/>
            <w:shd w:val="clear" w:color="auto" w:fill="F0F0EB"/>
          </w:tcPr>
          <w:p w14:paraId="0E9176DD" w14:textId="4654B985" w:rsidR="00F032CF" w:rsidRDefault="00F032CF" w:rsidP="00F032CF">
            <w:pPr>
              <w:pStyle w:val="EPMFormText"/>
            </w:pPr>
            <w:r>
              <w:t>Signed (Headteacher)</w:t>
            </w:r>
          </w:p>
        </w:tc>
        <w:tc>
          <w:tcPr>
            <w:tcW w:w="6882" w:type="dxa"/>
            <w:gridSpan w:val="3"/>
          </w:tcPr>
          <w:p w14:paraId="5752FE2C" w14:textId="77777777" w:rsidR="00F032CF" w:rsidRDefault="00F032CF" w:rsidP="00F032CF">
            <w:pPr>
              <w:pStyle w:val="EPMBullets"/>
              <w:numPr>
                <w:ilvl w:val="0"/>
                <w:numId w:val="0"/>
              </w:numPr>
              <w:spacing w:before="60" w:after="60"/>
            </w:pPr>
          </w:p>
        </w:tc>
      </w:tr>
      <w:tr w:rsidR="00F032CF" w14:paraId="05577CAA" w14:textId="77777777" w:rsidTr="00F032CF">
        <w:tc>
          <w:tcPr>
            <w:tcW w:w="1701" w:type="dxa"/>
            <w:shd w:val="clear" w:color="auto" w:fill="F0F0EB"/>
          </w:tcPr>
          <w:p w14:paraId="2DD132E2" w14:textId="706331DB" w:rsidR="00F032CF" w:rsidRDefault="00F032CF" w:rsidP="00F032CF">
            <w:pPr>
              <w:pStyle w:val="EPMFormText"/>
            </w:pPr>
            <w:r>
              <w:t>Name</w:t>
            </w:r>
          </w:p>
        </w:tc>
        <w:tc>
          <w:tcPr>
            <w:tcW w:w="4111" w:type="dxa"/>
            <w:gridSpan w:val="2"/>
          </w:tcPr>
          <w:p w14:paraId="4D99D5E0" w14:textId="77777777" w:rsidR="00F032CF" w:rsidRDefault="00F032CF" w:rsidP="00F032CF">
            <w:pPr>
              <w:pStyle w:val="EPMBullets"/>
              <w:numPr>
                <w:ilvl w:val="0"/>
                <w:numId w:val="0"/>
              </w:numPr>
              <w:spacing w:before="60" w:after="60"/>
            </w:pPr>
          </w:p>
        </w:tc>
        <w:tc>
          <w:tcPr>
            <w:tcW w:w="1559" w:type="dxa"/>
            <w:shd w:val="clear" w:color="auto" w:fill="F0F0EB"/>
          </w:tcPr>
          <w:p w14:paraId="21AEE10C" w14:textId="5E09B7A1" w:rsidR="00F032CF" w:rsidRDefault="00F032CF" w:rsidP="00F032CF">
            <w:pPr>
              <w:pStyle w:val="EPMFormText"/>
            </w:pPr>
            <w:r>
              <w:t>Date</w:t>
            </w:r>
          </w:p>
        </w:tc>
        <w:tc>
          <w:tcPr>
            <w:tcW w:w="2488" w:type="dxa"/>
          </w:tcPr>
          <w:p w14:paraId="4CFC47B3" w14:textId="77777777" w:rsidR="00F032CF" w:rsidRDefault="00F032CF" w:rsidP="00F032CF">
            <w:pPr>
              <w:pStyle w:val="EPMBullets"/>
              <w:numPr>
                <w:ilvl w:val="0"/>
                <w:numId w:val="0"/>
              </w:numPr>
              <w:spacing w:before="60" w:after="60"/>
            </w:pPr>
          </w:p>
        </w:tc>
      </w:tr>
    </w:tbl>
    <w:p w14:paraId="4B8D7342" w14:textId="5FFA9F00" w:rsidR="00F032CF" w:rsidRDefault="00F032CF" w:rsidP="00F032CF">
      <w:pPr>
        <w:pStyle w:val="EPMBullets"/>
        <w:numPr>
          <w:ilvl w:val="0"/>
          <w:numId w:val="0"/>
        </w:numPr>
        <w:spacing w:before="360"/>
        <w:ind w:left="720" w:hanging="720"/>
      </w:pPr>
      <w:r w:rsidRPr="00F032CF">
        <w:t>Decision: Exemption endorsed/not endorsed (please delete as appropriat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01"/>
        <w:gridCol w:w="1276"/>
        <w:gridCol w:w="2835"/>
        <w:gridCol w:w="1559"/>
        <w:gridCol w:w="2488"/>
      </w:tblGrid>
      <w:tr w:rsidR="00F032CF" w14:paraId="72E8B884" w14:textId="77777777" w:rsidTr="00F032CF">
        <w:tc>
          <w:tcPr>
            <w:tcW w:w="2977" w:type="dxa"/>
            <w:gridSpan w:val="2"/>
            <w:shd w:val="clear" w:color="auto" w:fill="F0F0EB"/>
          </w:tcPr>
          <w:p w14:paraId="5E231427" w14:textId="26E9E390" w:rsidR="00F032CF" w:rsidRDefault="00F032CF" w:rsidP="00142F7B">
            <w:pPr>
              <w:pStyle w:val="EPMFormText"/>
            </w:pPr>
            <w:r>
              <w:t>Signed (Chair of Governors)</w:t>
            </w:r>
          </w:p>
        </w:tc>
        <w:tc>
          <w:tcPr>
            <w:tcW w:w="6882" w:type="dxa"/>
            <w:gridSpan w:val="3"/>
          </w:tcPr>
          <w:p w14:paraId="02C8F842" w14:textId="77777777" w:rsidR="00F032CF" w:rsidRDefault="00F032CF" w:rsidP="00142F7B">
            <w:pPr>
              <w:pStyle w:val="EPMBullets"/>
              <w:numPr>
                <w:ilvl w:val="0"/>
                <w:numId w:val="0"/>
              </w:numPr>
              <w:spacing w:before="60" w:after="60"/>
            </w:pPr>
          </w:p>
        </w:tc>
      </w:tr>
      <w:tr w:rsidR="00F032CF" w14:paraId="01516167" w14:textId="77777777" w:rsidTr="00142F7B">
        <w:tc>
          <w:tcPr>
            <w:tcW w:w="1701" w:type="dxa"/>
            <w:shd w:val="clear" w:color="auto" w:fill="F0F0EB"/>
          </w:tcPr>
          <w:p w14:paraId="64FB972A" w14:textId="77777777" w:rsidR="00F032CF" w:rsidRDefault="00F032CF" w:rsidP="00142F7B">
            <w:pPr>
              <w:pStyle w:val="EPMFormText"/>
            </w:pPr>
            <w:r>
              <w:t>Name</w:t>
            </w:r>
          </w:p>
        </w:tc>
        <w:tc>
          <w:tcPr>
            <w:tcW w:w="4111" w:type="dxa"/>
            <w:gridSpan w:val="2"/>
          </w:tcPr>
          <w:p w14:paraId="22E316BA" w14:textId="77777777" w:rsidR="00F032CF" w:rsidRDefault="00F032CF" w:rsidP="00142F7B">
            <w:pPr>
              <w:pStyle w:val="EPMBullets"/>
              <w:numPr>
                <w:ilvl w:val="0"/>
                <w:numId w:val="0"/>
              </w:numPr>
              <w:spacing w:before="60" w:after="60"/>
            </w:pPr>
          </w:p>
        </w:tc>
        <w:tc>
          <w:tcPr>
            <w:tcW w:w="1559" w:type="dxa"/>
            <w:shd w:val="clear" w:color="auto" w:fill="F0F0EB"/>
          </w:tcPr>
          <w:p w14:paraId="7CEBA9B2" w14:textId="77777777" w:rsidR="00F032CF" w:rsidRDefault="00F032CF" w:rsidP="00142F7B">
            <w:pPr>
              <w:pStyle w:val="EPMFormText"/>
            </w:pPr>
            <w:r>
              <w:t>Date</w:t>
            </w:r>
          </w:p>
        </w:tc>
        <w:tc>
          <w:tcPr>
            <w:tcW w:w="2488" w:type="dxa"/>
          </w:tcPr>
          <w:p w14:paraId="77DA007B" w14:textId="77777777" w:rsidR="00F032CF" w:rsidRDefault="00F032CF" w:rsidP="00142F7B">
            <w:pPr>
              <w:pStyle w:val="EPMBullets"/>
              <w:numPr>
                <w:ilvl w:val="0"/>
                <w:numId w:val="0"/>
              </w:numPr>
              <w:spacing w:before="60" w:after="60"/>
            </w:pPr>
          </w:p>
        </w:tc>
      </w:tr>
    </w:tbl>
    <w:p w14:paraId="67582397" w14:textId="77777777" w:rsidR="00A85545" w:rsidRDefault="00A85545" w:rsidP="00F032CF">
      <w:pPr>
        <w:pStyle w:val="EPMHeading2"/>
      </w:pPr>
    </w:p>
    <w:sectPr w:rsidR="00A85545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B69AD" w14:textId="77777777" w:rsidR="006E0D1C" w:rsidRDefault="006E0D1C" w:rsidP="002C1565">
      <w:r>
        <w:separator/>
      </w:r>
    </w:p>
  </w:endnote>
  <w:endnote w:type="continuationSeparator" w:id="0">
    <w:p w14:paraId="6E5E8B6F" w14:textId="77777777" w:rsidR="006E0D1C" w:rsidRDefault="006E0D1C" w:rsidP="002C1565">
      <w:r>
        <w:continuationSeparator/>
      </w:r>
    </w:p>
  </w:endnote>
  <w:endnote w:type="continuationNotice" w:id="1">
    <w:p w14:paraId="0304DE3A" w14:textId="77777777" w:rsidR="006E0D1C" w:rsidRDefault="006E0D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EF415" w14:textId="77777777" w:rsidR="006E0D1C" w:rsidRDefault="006E0D1C" w:rsidP="002C1565">
      <w:r>
        <w:separator/>
      </w:r>
    </w:p>
  </w:footnote>
  <w:footnote w:type="continuationSeparator" w:id="0">
    <w:p w14:paraId="49C53908" w14:textId="77777777" w:rsidR="006E0D1C" w:rsidRDefault="006E0D1C" w:rsidP="002C1565">
      <w:r>
        <w:continuationSeparator/>
      </w:r>
    </w:p>
  </w:footnote>
  <w:footnote w:type="continuationNotice" w:id="1">
    <w:p w14:paraId="11F219F6" w14:textId="77777777" w:rsidR="006E0D1C" w:rsidRDefault="006E0D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B5AAE"/>
    <w:rsid w:val="000C3D4D"/>
    <w:rsid w:val="000D26FC"/>
    <w:rsid w:val="000E74DD"/>
    <w:rsid w:val="000E77C6"/>
    <w:rsid w:val="000F0751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7180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F48DA"/>
    <w:rsid w:val="005F4A9C"/>
    <w:rsid w:val="005F556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349EF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32CF"/>
    <w:rsid w:val="00F046AC"/>
    <w:rsid w:val="00F10C5F"/>
    <w:rsid w:val="00F13DD1"/>
    <w:rsid w:val="00F17EA3"/>
    <w:rsid w:val="00F24FEB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85381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B1E7FC-2C34-4F72-926B-E8E2752AE2E2}">
  <ds:schemaRefs>
    <ds:schemaRef ds:uri="http://schemas.microsoft.com/sharepoint/v4"/>
    <ds:schemaRef ds:uri="http://purl.org/dc/terms/"/>
    <ds:schemaRef ds:uri="http://schemas.microsoft.com/office/2006/metadata/properties"/>
    <ds:schemaRef ds:uri="f9f9d8f7-6499-4d85-a3d1-c325ea0d3e5f"/>
    <ds:schemaRef ds:uri="http://schemas.microsoft.com/office/2006/documentManagement/types"/>
    <ds:schemaRef ds:uri="http://schemas.microsoft.com/office/infopath/2007/PartnerControls"/>
    <ds:schemaRef ds:uri="abbcacea-263c-4f06-8331-ad7cfe2bb525"/>
    <ds:schemaRef ds:uri="http://www.w3.org/XML/1998/namespace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6</cp:revision>
  <dcterms:created xsi:type="dcterms:W3CDTF">2023-04-21T14:24:00Z</dcterms:created>
  <dcterms:modified xsi:type="dcterms:W3CDTF">2023-04-21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